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87666051"/>
        <w:docPartObj>
          <w:docPartGallery w:val="Cover Pages"/>
          <w:docPartUnique/>
        </w:docPartObj>
      </w:sdtPr>
      <w:sdtEndPr/>
      <w:sdtContent>
        <w:p w14:paraId="3D08D26C" w14:textId="28C94DA5" w:rsidR="00E90734" w:rsidRDefault="00E9073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67D3F5F" wp14:editId="5DF4D39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3501D28" w14:textId="212FA31B" w:rsidR="00E90734" w:rsidRDefault="00E90734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Chethan Singh</w:t>
                                      </w:r>
                                      <w:r w:rsidR="009E0015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M J</w:t>
                                      </w:r>
                                    </w:p>
                                  </w:sdtContent>
                                </w:sdt>
                                <w:p w14:paraId="437B5E60" w14:textId="02DB287C" w:rsidR="00E90734" w:rsidRDefault="0006434E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F521C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MU-Heinz College</w:t>
                                      </w:r>
                                    </w:sdtContent>
                                  </w:sdt>
                                  <w:r w:rsidR="00E90734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F521C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Pittsburgh</w:t>
                                      </w:r>
                                      <w:r w:rsidR="009E0015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-p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EE0505B" w14:textId="1EBBA399" w:rsidR="00E90734" w:rsidRDefault="007151D5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Austin – Round Rock </w:t>
                                      </w:r>
                                      <w:r w:rsidR="006210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Urban Metro Area Population Study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2E7797D7" w14:textId="5B7F1FBF" w:rsidR="00E90734" w:rsidRDefault="005A1ECE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GIS – Assignment </w:t>
                                      </w:r>
                                      <w:r w:rsidR="00621049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6-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67D3F5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3501D28" w14:textId="212FA31B" w:rsidR="00E90734" w:rsidRDefault="00E90734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Chethan Singh</w:t>
                                </w:r>
                                <w:r w:rsidR="009E0015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M J</w:t>
                                </w:r>
                              </w:p>
                            </w:sdtContent>
                          </w:sdt>
                          <w:p w14:paraId="437B5E60" w14:textId="02DB287C" w:rsidR="00E90734" w:rsidRDefault="0006434E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F521CC">
                                  <w:rPr>
                                    <w:caps/>
                                    <w:color w:val="FFFFFF" w:themeColor="background1"/>
                                  </w:rPr>
                                  <w:t>CMU-Heinz College</w:t>
                                </w:r>
                              </w:sdtContent>
                            </w:sdt>
                            <w:r w:rsidR="00E90734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F521CC">
                                  <w:rPr>
                                    <w:caps/>
                                    <w:color w:val="FFFFFF" w:themeColor="background1"/>
                                  </w:rPr>
                                  <w:t>Pittsburgh</w:t>
                                </w:r>
                                <w:r w:rsidR="009E0015">
                                  <w:rPr>
                                    <w:caps/>
                                    <w:color w:val="FFFFFF" w:themeColor="background1"/>
                                  </w:rPr>
                                  <w:t>-p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6EE0505B" w14:textId="1EBBA399" w:rsidR="00E90734" w:rsidRDefault="007151D5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Austin – Round Rock </w:t>
                                </w:r>
                                <w:r w:rsidR="006210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Urban Metro Area Population Study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2E7797D7" w14:textId="5B7F1FBF" w:rsidR="00E90734" w:rsidRDefault="005A1ECE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GIS – Assignment </w:t>
                                </w:r>
                                <w:r w:rsidR="00621049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6-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831620A" w14:textId="77777777" w:rsidR="00576036" w:rsidRDefault="00E90734" w:rsidP="00576036">
          <w:r>
            <w:br w:type="page"/>
          </w:r>
        </w:p>
      </w:sdtContent>
    </w:sdt>
    <w:p w14:paraId="3AF704EB" w14:textId="6DFCD983" w:rsidR="00D11169" w:rsidRPr="007A7EE0" w:rsidRDefault="00F3788C" w:rsidP="00576036">
      <w:pPr>
        <w:rPr>
          <w:b/>
          <w:bCs/>
        </w:rPr>
      </w:pPr>
      <w:r w:rsidRPr="007A7EE0">
        <w:rPr>
          <w:b/>
          <w:bCs/>
          <w:sz w:val="28"/>
          <w:szCs w:val="28"/>
        </w:rPr>
        <w:lastRenderedPageBreak/>
        <w:t>Observations:</w:t>
      </w:r>
    </w:p>
    <w:p w14:paraId="6F1D8D3A" w14:textId="45BABB2A" w:rsidR="00CA04E0" w:rsidRDefault="00576036" w:rsidP="002412EB">
      <w:pPr>
        <w:pStyle w:val="Default"/>
        <w:numPr>
          <w:ilvl w:val="0"/>
          <w:numId w:val="8"/>
        </w:numPr>
        <w:rPr>
          <w:sz w:val="28"/>
          <w:szCs w:val="28"/>
        </w:rPr>
      </w:pPr>
      <w:r w:rsidRPr="002412EB">
        <w:rPr>
          <w:sz w:val="28"/>
          <w:szCs w:val="28"/>
        </w:rPr>
        <w:t xml:space="preserve">Austin City has the </w:t>
      </w:r>
      <w:r w:rsidR="002412EB" w:rsidRPr="002412EB">
        <w:rPr>
          <w:sz w:val="28"/>
          <w:szCs w:val="28"/>
        </w:rPr>
        <w:t xml:space="preserve">largest population increase between 2000 and 2010 </w:t>
      </w:r>
    </w:p>
    <w:p w14:paraId="27AB0137" w14:textId="5A50FB2D" w:rsidR="002412EB" w:rsidRDefault="002412EB" w:rsidP="002412EB">
      <w:pPr>
        <w:pStyle w:val="Default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Windemere City </w:t>
      </w:r>
      <w:r w:rsidR="00B11DA7">
        <w:rPr>
          <w:sz w:val="28"/>
          <w:szCs w:val="28"/>
        </w:rPr>
        <w:t xml:space="preserve">has the </w:t>
      </w:r>
      <w:r w:rsidR="00B11DA7" w:rsidRPr="002412EB">
        <w:rPr>
          <w:sz w:val="28"/>
          <w:szCs w:val="28"/>
        </w:rPr>
        <w:t xml:space="preserve">largest population </w:t>
      </w:r>
      <w:r w:rsidR="00B11DA7">
        <w:rPr>
          <w:sz w:val="28"/>
          <w:szCs w:val="28"/>
        </w:rPr>
        <w:t>decrease</w:t>
      </w:r>
      <w:r w:rsidR="00B11DA7" w:rsidRPr="002412EB">
        <w:rPr>
          <w:sz w:val="28"/>
          <w:szCs w:val="28"/>
        </w:rPr>
        <w:t xml:space="preserve"> between 2000 and 2010</w:t>
      </w:r>
    </w:p>
    <w:p w14:paraId="6FC0E262" w14:textId="57B4B60D" w:rsidR="00B11DA7" w:rsidRDefault="006546C1" w:rsidP="002412EB">
      <w:pPr>
        <w:pStyle w:val="Default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>C</w:t>
      </w:r>
      <w:r w:rsidR="00B11DA7">
        <w:rPr>
          <w:sz w:val="28"/>
          <w:szCs w:val="28"/>
        </w:rPr>
        <w:t xml:space="preserve">ities </w:t>
      </w:r>
      <w:r>
        <w:rPr>
          <w:sz w:val="28"/>
          <w:szCs w:val="28"/>
        </w:rPr>
        <w:t>within 5 miles of Austin City has below population change between 2000 and 2010</w:t>
      </w:r>
    </w:p>
    <w:p w14:paraId="4AB8E41E" w14:textId="712E035A" w:rsidR="006546C1" w:rsidRDefault="006546C1" w:rsidP="006546C1">
      <w:pPr>
        <w:pStyle w:val="Default"/>
        <w:ind w:left="720"/>
        <w:rPr>
          <w:sz w:val="28"/>
          <w:szCs w:val="28"/>
        </w:rPr>
      </w:pPr>
    </w:p>
    <w:tbl>
      <w:tblPr>
        <w:tblW w:w="3685" w:type="dxa"/>
        <w:tblLook w:val="04A0" w:firstRow="1" w:lastRow="0" w:firstColumn="1" w:lastColumn="0" w:noHBand="0" w:noVBand="1"/>
      </w:tblPr>
      <w:tblGrid>
        <w:gridCol w:w="1420"/>
        <w:gridCol w:w="2265"/>
      </w:tblGrid>
      <w:tr w:rsidR="00476484" w:rsidRPr="00476484" w14:paraId="3844C89C" w14:textId="77777777" w:rsidTr="00476484">
        <w:trPr>
          <w:trHeight w:val="295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727D809" w14:textId="77777777" w:rsidR="00476484" w:rsidRPr="00476484" w:rsidRDefault="00476484" w:rsidP="004764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7648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City </w:t>
            </w:r>
          </w:p>
        </w:tc>
        <w:tc>
          <w:tcPr>
            <w:tcW w:w="2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E97953B" w14:textId="77777777" w:rsidR="00476484" w:rsidRPr="00476484" w:rsidRDefault="00476484" w:rsidP="004764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76484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opulation Change</w:t>
            </w:r>
          </w:p>
        </w:tc>
      </w:tr>
      <w:tr w:rsidR="00476484" w:rsidRPr="00476484" w14:paraId="22099CD0" w14:textId="77777777" w:rsidTr="00476484">
        <w:trPr>
          <w:trHeight w:val="29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0C9C9" w14:textId="77777777" w:rsidR="00476484" w:rsidRPr="00476484" w:rsidRDefault="00476484" w:rsidP="00476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7648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ustin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9F7F1" w14:textId="77777777" w:rsidR="00476484" w:rsidRPr="00476484" w:rsidRDefault="00476484" w:rsidP="0047648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7648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3,828</w:t>
            </w:r>
          </w:p>
        </w:tc>
      </w:tr>
      <w:tr w:rsidR="00476484" w:rsidRPr="00476484" w14:paraId="19C01575" w14:textId="77777777" w:rsidTr="00476484">
        <w:trPr>
          <w:trHeight w:val="29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19D3F" w14:textId="77777777" w:rsidR="00476484" w:rsidRPr="00476484" w:rsidRDefault="00476484" w:rsidP="00476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7648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West Lake Hills</w:t>
            </w:r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A67E2" w14:textId="77777777" w:rsidR="00476484" w:rsidRPr="00476484" w:rsidRDefault="00476484" w:rsidP="0047648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7648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53</w:t>
            </w:r>
          </w:p>
        </w:tc>
      </w:tr>
      <w:tr w:rsidR="00476484" w:rsidRPr="00476484" w14:paraId="3934CDE3" w14:textId="77777777" w:rsidTr="00476484">
        <w:trPr>
          <w:trHeight w:val="295"/>
        </w:trPr>
        <w:tc>
          <w:tcPr>
            <w:tcW w:w="14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3E080" w14:textId="77777777" w:rsidR="00476484" w:rsidRPr="00476484" w:rsidRDefault="00476484" w:rsidP="00476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47648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ollingwoods</w:t>
            </w:r>
            <w:proofErr w:type="spellEnd"/>
          </w:p>
        </w:tc>
        <w:tc>
          <w:tcPr>
            <w:tcW w:w="22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874C7" w14:textId="77777777" w:rsidR="00476484" w:rsidRPr="00476484" w:rsidRDefault="00476484" w:rsidP="0047648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7648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</w:t>
            </w:r>
          </w:p>
        </w:tc>
      </w:tr>
    </w:tbl>
    <w:p w14:paraId="0D437794" w14:textId="77777777" w:rsidR="00476484" w:rsidRPr="002412EB" w:rsidRDefault="00476484" w:rsidP="006546C1">
      <w:pPr>
        <w:pStyle w:val="Default"/>
        <w:ind w:left="720"/>
        <w:rPr>
          <w:sz w:val="28"/>
          <w:szCs w:val="28"/>
        </w:rPr>
      </w:pPr>
    </w:p>
    <w:p w14:paraId="07FA761F" w14:textId="37ED3501" w:rsidR="00692354" w:rsidRDefault="007A7EE0" w:rsidP="00CA04E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917E76B" wp14:editId="0F52EC5A">
            <wp:extent cx="4391025" cy="55885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558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92354" w:rsidSect="00E7459C">
      <w:headerReference w:type="default" r:id="rId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EED99F" w14:textId="77777777" w:rsidR="00157CAB" w:rsidRDefault="00157CAB" w:rsidP="00157CAB">
      <w:pPr>
        <w:spacing w:after="0" w:line="240" w:lineRule="auto"/>
      </w:pPr>
      <w:r>
        <w:separator/>
      </w:r>
    </w:p>
  </w:endnote>
  <w:endnote w:type="continuationSeparator" w:id="0">
    <w:p w14:paraId="26146B3A" w14:textId="77777777" w:rsidR="00157CAB" w:rsidRDefault="00157CAB" w:rsidP="00157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F09DB" w14:textId="77777777" w:rsidR="00157CAB" w:rsidRDefault="00157CAB" w:rsidP="00157CAB">
      <w:pPr>
        <w:spacing w:after="0" w:line="240" w:lineRule="auto"/>
      </w:pPr>
      <w:r>
        <w:separator/>
      </w:r>
    </w:p>
  </w:footnote>
  <w:footnote w:type="continuationSeparator" w:id="0">
    <w:p w14:paraId="1009888C" w14:textId="77777777" w:rsidR="00157CAB" w:rsidRDefault="00157CAB" w:rsidP="00157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20"/>
      <w:gridCol w:w="3121"/>
      <w:gridCol w:w="3119"/>
    </w:tblGrid>
    <w:tr w:rsidR="00157CAB" w14:paraId="1D9F6779" w14:textId="77777777">
      <w:trPr>
        <w:trHeight w:val="720"/>
      </w:trPr>
      <w:tc>
        <w:tcPr>
          <w:tcW w:w="1667" w:type="pct"/>
        </w:tcPr>
        <w:p w14:paraId="7202192E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558CF9EA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1C5C57C2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4472C4" w:themeColor="accent1"/>
            </w:rPr>
          </w:pPr>
          <w:r>
            <w:rPr>
              <w:color w:val="4472C4" w:themeColor="accent1"/>
              <w:sz w:val="24"/>
              <w:szCs w:val="24"/>
            </w:rPr>
            <w:fldChar w:fldCharType="begin"/>
          </w:r>
          <w:r>
            <w:rPr>
              <w:color w:val="4472C4" w:themeColor="accent1"/>
              <w:sz w:val="24"/>
              <w:szCs w:val="24"/>
            </w:rPr>
            <w:instrText xml:space="preserve"> PAGE   \* MERGEFORMAT </w:instrText>
          </w:r>
          <w:r>
            <w:rPr>
              <w:color w:val="4472C4" w:themeColor="accent1"/>
              <w:sz w:val="24"/>
              <w:szCs w:val="24"/>
            </w:rPr>
            <w:fldChar w:fldCharType="separate"/>
          </w:r>
          <w:r>
            <w:rPr>
              <w:noProof/>
              <w:color w:val="4472C4" w:themeColor="accent1"/>
              <w:sz w:val="24"/>
              <w:szCs w:val="24"/>
            </w:rPr>
            <w:t>0</w:t>
          </w:r>
          <w:r>
            <w:rPr>
              <w:color w:val="4472C4" w:themeColor="accent1"/>
              <w:sz w:val="24"/>
              <w:szCs w:val="24"/>
            </w:rPr>
            <w:fldChar w:fldCharType="end"/>
          </w:r>
        </w:p>
      </w:tc>
    </w:tr>
  </w:tbl>
  <w:p w14:paraId="40C8D530" w14:textId="77777777" w:rsidR="00157CAB" w:rsidRDefault="00157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F917FB"/>
    <w:multiLevelType w:val="hybridMultilevel"/>
    <w:tmpl w:val="C1AA4FBC"/>
    <w:lvl w:ilvl="0" w:tplc="4D587E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446686"/>
    <w:multiLevelType w:val="hybridMultilevel"/>
    <w:tmpl w:val="8BF4A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82867"/>
    <w:multiLevelType w:val="hybridMultilevel"/>
    <w:tmpl w:val="F07B2E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F1A4917"/>
    <w:multiLevelType w:val="hybridMultilevel"/>
    <w:tmpl w:val="1946120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C94958B"/>
    <w:multiLevelType w:val="hybridMultilevel"/>
    <w:tmpl w:val="2461DC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58417A37"/>
    <w:multiLevelType w:val="hybridMultilevel"/>
    <w:tmpl w:val="83446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581BA2"/>
    <w:multiLevelType w:val="hybridMultilevel"/>
    <w:tmpl w:val="87683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C2E6DD"/>
    <w:multiLevelType w:val="hybridMultilevel"/>
    <w:tmpl w:val="E25C1D7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6"/>
  </w:num>
  <w:num w:numId="2">
    <w:abstractNumId w:val="1"/>
  </w:num>
  <w:num w:numId="3">
    <w:abstractNumId w:val="7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DM1ASJDI1MjAyUdpeDU4uLM/DyQAqNaALJ/hKwsAAAA"/>
  </w:docVars>
  <w:rsids>
    <w:rsidRoot w:val="006D490F"/>
    <w:rsid w:val="000270E2"/>
    <w:rsid w:val="000416A2"/>
    <w:rsid w:val="0006434E"/>
    <w:rsid w:val="00085E5D"/>
    <w:rsid w:val="000B6D2A"/>
    <w:rsid w:val="000D59A8"/>
    <w:rsid w:val="0010762D"/>
    <w:rsid w:val="00111B35"/>
    <w:rsid w:val="00157CAB"/>
    <w:rsid w:val="001863D7"/>
    <w:rsid w:val="001A5B49"/>
    <w:rsid w:val="001D435D"/>
    <w:rsid w:val="001E7179"/>
    <w:rsid w:val="00203D17"/>
    <w:rsid w:val="002412EB"/>
    <w:rsid w:val="00242AB6"/>
    <w:rsid w:val="0028533C"/>
    <w:rsid w:val="002C7162"/>
    <w:rsid w:val="002D47CB"/>
    <w:rsid w:val="00316D17"/>
    <w:rsid w:val="00360790"/>
    <w:rsid w:val="00363EA5"/>
    <w:rsid w:val="003C544E"/>
    <w:rsid w:val="00403617"/>
    <w:rsid w:val="00420F24"/>
    <w:rsid w:val="004270C1"/>
    <w:rsid w:val="00435777"/>
    <w:rsid w:val="00450F35"/>
    <w:rsid w:val="004626CF"/>
    <w:rsid w:val="00476484"/>
    <w:rsid w:val="00494A26"/>
    <w:rsid w:val="004D5396"/>
    <w:rsid w:val="004F0CDA"/>
    <w:rsid w:val="004F3514"/>
    <w:rsid w:val="004F4C49"/>
    <w:rsid w:val="00511F2F"/>
    <w:rsid w:val="00532735"/>
    <w:rsid w:val="00536177"/>
    <w:rsid w:val="00554D25"/>
    <w:rsid w:val="00576036"/>
    <w:rsid w:val="005768E5"/>
    <w:rsid w:val="005A1ECE"/>
    <w:rsid w:val="005D17F5"/>
    <w:rsid w:val="00621049"/>
    <w:rsid w:val="00635DC2"/>
    <w:rsid w:val="0065375B"/>
    <w:rsid w:val="006546C1"/>
    <w:rsid w:val="00663A10"/>
    <w:rsid w:val="00692354"/>
    <w:rsid w:val="006A03BB"/>
    <w:rsid w:val="006D490F"/>
    <w:rsid w:val="006E045C"/>
    <w:rsid w:val="006E7B79"/>
    <w:rsid w:val="00702170"/>
    <w:rsid w:val="007151D5"/>
    <w:rsid w:val="00744FBA"/>
    <w:rsid w:val="0078372B"/>
    <w:rsid w:val="007A152C"/>
    <w:rsid w:val="007A7EE0"/>
    <w:rsid w:val="007B781D"/>
    <w:rsid w:val="007E2626"/>
    <w:rsid w:val="0086473A"/>
    <w:rsid w:val="008A20D4"/>
    <w:rsid w:val="009124F7"/>
    <w:rsid w:val="009169D9"/>
    <w:rsid w:val="00962061"/>
    <w:rsid w:val="009C3A11"/>
    <w:rsid w:val="009E0015"/>
    <w:rsid w:val="00A3242C"/>
    <w:rsid w:val="00A50B63"/>
    <w:rsid w:val="00A50C02"/>
    <w:rsid w:val="00A56CAB"/>
    <w:rsid w:val="00AA4AF7"/>
    <w:rsid w:val="00AB29BA"/>
    <w:rsid w:val="00B11DA7"/>
    <w:rsid w:val="00B11F3F"/>
    <w:rsid w:val="00BA2506"/>
    <w:rsid w:val="00C123F0"/>
    <w:rsid w:val="00C21D6B"/>
    <w:rsid w:val="00C82064"/>
    <w:rsid w:val="00C8296F"/>
    <w:rsid w:val="00C85F84"/>
    <w:rsid w:val="00C943B0"/>
    <w:rsid w:val="00CA04E0"/>
    <w:rsid w:val="00CA6A4E"/>
    <w:rsid w:val="00CB3CFB"/>
    <w:rsid w:val="00D11169"/>
    <w:rsid w:val="00D25C8F"/>
    <w:rsid w:val="00D400B9"/>
    <w:rsid w:val="00D657E1"/>
    <w:rsid w:val="00D84C82"/>
    <w:rsid w:val="00DA488A"/>
    <w:rsid w:val="00DA6444"/>
    <w:rsid w:val="00E7459C"/>
    <w:rsid w:val="00E90734"/>
    <w:rsid w:val="00EA0E45"/>
    <w:rsid w:val="00EE114A"/>
    <w:rsid w:val="00F255F7"/>
    <w:rsid w:val="00F311A4"/>
    <w:rsid w:val="00F3788C"/>
    <w:rsid w:val="00F40E20"/>
    <w:rsid w:val="00F47995"/>
    <w:rsid w:val="00F521CC"/>
    <w:rsid w:val="00FD384A"/>
    <w:rsid w:val="00FD5A6A"/>
    <w:rsid w:val="00FE485D"/>
    <w:rsid w:val="00FE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5C77B"/>
  <w15:chartTrackingRefBased/>
  <w15:docId w15:val="{AF6DF0AB-65AD-420C-B996-C8DC62E12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D25"/>
  </w:style>
  <w:style w:type="paragraph" w:styleId="Heading1">
    <w:name w:val="heading 1"/>
    <w:basedOn w:val="Normal"/>
    <w:next w:val="Normal"/>
    <w:link w:val="Heading1Char"/>
    <w:uiPriority w:val="9"/>
    <w:qFormat/>
    <w:rsid w:val="00554D2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4D2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D2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4D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4D2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D2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4D2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4D2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4D2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2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43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4D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4D2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4D2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4D2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4D2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D2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4D25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4D2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4D2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4D2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54D2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D25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4D2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4D2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54D25"/>
    <w:rPr>
      <w:b/>
      <w:bCs/>
    </w:rPr>
  </w:style>
  <w:style w:type="character" w:styleId="Emphasis">
    <w:name w:val="Emphasis"/>
    <w:basedOn w:val="DefaultParagraphFont"/>
    <w:uiPriority w:val="20"/>
    <w:qFormat/>
    <w:rsid w:val="00554D25"/>
    <w:rPr>
      <w:i/>
      <w:iCs/>
    </w:rPr>
  </w:style>
  <w:style w:type="paragraph" w:styleId="NoSpacing">
    <w:name w:val="No Spacing"/>
    <w:link w:val="NoSpacingChar"/>
    <w:uiPriority w:val="1"/>
    <w:qFormat/>
    <w:rsid w:val="00554D2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4D2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4D2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4D25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4D2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54D2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54D2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54D2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54D2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54D2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4D25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7459C"/>
  </w:style>
  <w:style w:type="paragraph" w:styleId="Header">
    <w:name w:val="header"/>
    <w:basedOn w:val="Normal"/>
    <w:link w:val="HeaderChar"/>
    <w:uiPriority w:val="99"/>
    <w:unhideWhenUsed/>
    <w:rsid w:val="00157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CAB"/>
  </w:style>
  <w:style w:type="paragraph" w:styleId="Footer">
    <w:name w:val="footer"/>
    <w:basedOn w:val="Normal"/>
    <w:link w:val="FooterChar"/>
    <w:uiPriority w:val="99"/>
    <w:unhideWhenUsed/>
    <w:rsid w:val="00157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CAB"/>
  </w:style>
  <w:style w:type="paragraph" w:styleId="ListParagraph">
    <w:name w:val="List Paragraph"/>
    <w:basedOn w:val="Normal"/>
    <w:uiPriority w:val="34"/>
    <w:qFormat/>
    <w:rsid w:val="004F4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3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Pittsburgh-pa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49</Words>
  <Characters>284</Characters>
  <Application>Microsoft Office Word</Application>
  <DocSecurity>0</DocSecurity>
  <Lines>2</Lines>
  <Paragraphs>1</Paragraphs>
  <ScaleCrop>false</ScaleCrop>
  <Company>CMU-Heinz College</Company>
  <LinksUpToDate>false</LinksUpToDate>
  <CharactersWithSpaces>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stin – Round Rock Urban Metro Area Population Study</dc:title>
  <dc:subject>GIS – Assignment 6-1</dc:subject>
  <dc:creator>Chethan Singh M J</dc:creator>
  <cp:keywords/>
  <dc:description/>
  <cp:lastModifiedBy>Chethan Singh</cp:lastModifiedBy>
  <cp:revision>109</cp:revision>
  <dcterms:created xsi:type="dcterms:W3CDTF">2020-05-27T01:29:00Z</dcterms:created>
  <dcterms:modified xsi:type="dcterms:W3CDTF">2020-06-30T11:19:00Z</dcterms:modified>
</cp:coreProperties>
</file>